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56994" w14:textId="0ED863F2" w:rsidR="00F02108" w:rsidRPr="0041101E" w:rsidRDefault="00E7306B" w:rsidP="002F118A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1101E">
        <w:rPr>
          <w:rFonts w:ascii="Arial" w:hAnsi="Arial" w:cs="Arial"/>
          <w:b/>
          <w:bCs/>
        </w:rPr>
        <w:t>Joining</w:t>
      </w:r>
      <w:r w:rsidR="002F118A" w:rsidRPr="0041101E">
        <w:rPr>
          <w:rFonts w:ascii="Arial" w:hAnsi="Arial" w:cs="Arial"/>
          <w:b/>
          <w:bCs/>
        </w:rPr>
        <w:t xml:space="preserve"> the</w:t>
      </w:r>
      <w:r w:rsidR="00F02108" w:rsidRPr="0041101E">
        <w:rPr>
          <w:rFonts w:ascii="Arial" w:hAnsi="Arial" w:cs="Arial"/>
          <w:b/>
          <w:bCs/>
        </w:rPr>
        <w:t xml:space="preserve"> Virtual Ward Forum </w:t>
      </w:r>
      <w:r w:rsidR="002F118A" w:rsidRPr="0041101E">
        <w:rPr>
          <w:rFonts w:ascii="Arial" w:hAnsi="Arial" w:cs="Arial"/>
          <w:b/>
          <w:bCs/>
        </w:rPr>
        <w:t>Meeting</w:t>
      </w:r>
      <w:r w:rsidRPr="0041101E">
        <w:rPr>
          <w:rFonts w:ascii="Arial" w:hAnsi="Arial" w:cs="Arial"/>
          <w:b/>
          <w:bCs/>
        </w:rPr>
        <w:t xml:space="preserve"> (Microsoft Teams Event Live)</w:t>
      </w:r>
    </w:p>
    <w:p w14:paraId="51BDC8E0" w14:textId="5B5EDB41" w:rsidR="002F118A" w:rsidRPr="0041101E" w:rsidRDefault="002F118A" w:rsidP="00E7306B">
      <w:pPr>
        <w:jc w:val="both"/>
        <w:rPr>
          <w:rFonts w:ascii="Arial" w:hAnsi="Arial" w:cs="Arial"/>
        </w:rPr>
      </w:pPr>
      <w:r w:rsidRPr="0041101E">
        <w:rPr>
          <w:rFonts w:ascii="Arial" w:hAnsi="Arial" w:cs="Arial"/>
        </w:rPr>
        <w:t>A simple guide to assist residents to join the public meeting.</w:t>
      </w:r>
    </w:p>
    <w:p w14:paraId="4726B528" w14:textId="7633C497" w:rsidR="002F118A" w:rsidRPr="00E50967" w:rsidRDefault="00F02108" w:rsidP="00E50967">
      <w:pPr>
        <w:pStyle w:val="ListParagraph"/>
        <w:numPr>
          <w:ilvl w:val="0"/>
          <w:numId w:val="1"/>
        </w:numPr>
        <w:ind w:hanging="720"/>
        <w:jc w:val="both"/>
        <w:rPr>
          <w:rFonts w:ascii="Arial" w:hAnsi="Arial" w:cs="Arial"/>
        </w:rPr>
      </w:pPr>
      <w:r w:rsidRPr="00E50967">
        <w:rPr>
          <w:rFonts w:ascii="Arial" w:hAnsi="Arial" w:cs="Arial"/>
        </w:rPr>
        <w:t>Click on the link for the meeting:</w:t>
      </w:r>
      <w:r w:rsidR="002F118A" w:rsidRPr="00E50967">
        <w:rPr>
          <w:rFonts w:ascii="Arial" w:hAnsi="Arial" w:cs="Arial"/>
        </w:rPr>
        <w:t xml:space="preserve"> </w:t>
      </w:r>
    </w:p>
    <w:p w14:paraId="0E5F2AB7" w14:textId="788B5E81" w:rsidR="00E50967" w:rsidRDefault="00E50967" w:rsidP="00E50967">
      <w:pPr>
        <w:pStyle w:val="ListParagraph"/>
      </w:pPr>
      <w:hyperlink r:id="rId10" w:history="1">
        <w:r w:rsidRPr="00EF0B67">
          <w:rPr>
            <w:rStyle w:val="Hyperlink"/>
          </w:rPr>
          <w:t>https://teams.microsoft.com/l/meetup-join/19%3ameeting_MTQ3NGRmNDctNDNjNy00ZTcyLTkxZjMtZmJmOWVlZDczOTBk%40thread.v2/0?context=%7b%22Tid%22%3a%22699ace67-d2e4-4bcd-b303-d2bbe2b9bbf1%22%2c%22Oid%22%3a%22057a6077-ff63-4854-81e8-c14d4ea21e6f%22%2c%22IsBroadcastMeeting%22%3atrue%7d</w:t>
        </w:r>
      </w:hyperlink>
    </w:p>
    <w:p w14:paraId="48300B71" w14:textId="77777777" w:rsidR="00E50967" w:rsidRPr="00E50967" w:rsidRDefault="00E50967" w:rsidP="00E50967">
      <w:pPr>
        <w:pStyle w:val="ListParagraph"/>
        <w:jc w:val="both"/>
        <w:rPr>
          <w:rFonts w:ascii="Arial" w:hAnsi="Arial" w:cs="Arial"/>
        </w:rPr>
      </w:pPr>
    </w:p>
    <w:p w14:paraId="72A0CA49" w14:textId="14CE49AD" w:rsidR="002F118A" w:rsidRPr="0041101E" w:rsidRDefault="00F02108" w:rsidP="00E7306B">
      <w:pPr>
        <w:jc w:val="both"/>
        <w:rPr>
          <w:rFonts w:ascii="Arial" w:hAnsi="Arial" w:cs="Arial"/>
        </w:rPr>
      </w:pPr>
      <w:r w:rsidRPr="0041101E">
        <w:rPr>
          <w:rFonts w:ascii="Arial" w:hAnsi="Arial" w:cs="Arial"/>
        </w:rPr>
        <w:t xml:space="preserve">2. </w:t>
      </w:r>
      <w:r w:rsidR="002F118A" w:rsidRPr="0041101E">
        <w:rPr>
          <w:rFonts w:ascii="Arial" w:hAnsi="Arial" w:cs="Arial"/>
        </w:rPr>
        <w:t>If you have the Microsoft Teams application downloaded, click “Launch it now”. If you don’t</w:t>
      </w:r>
      <w:r w:rsidR="008A729B">
        <w:rPr>
          <w:rFonts w:ascii="Arial" w:hAnsi="Arial" w:cs="Arial"/>
        </w:rPr>
        <w:t xml:space="preserve">, if this doesn’t work </w:t>
      </w:r>
      <w:r w:rsidR="00E7306B" w:rsidRPr="0041101E">
        <w:rPr>
          <w:rFonts w:ascii="Arial" w:hAnsi="Arial" w:cs="Arial"/>
        </w:rPr>
        <w:t xml:space="preserve">or </w:t>
      </w:r>
      <w:r w:rsidR="008A729B">
        <w:rPr>
          <w:rFonts w:ascii="Arial" w:hAnsi="Arial" w:cs="Arial"/>
        </w:rPr>
        <w:t xml:space="preserve">if </w:t>
      </w:r>
      <w:r w:rsidR="00E7306B" w:rsidRPr="0041101E">
        <w:rPr>
          <w:rFonts w:ascii="Arial" w:hAnsi="Arial" w:cs="Arial"/>
        </w:rPr>
        <w:t>would prefer not to use it,</w:t>
      </w:r>
      <w:r w:rsidR="002F118A" w:rsidRPr="0041101E">
        <w:rPr>
          <w:rFonts w:ascii="Arial" w:hAnsi="Arial" w:cs="Arial"/>
        </w:rPr>
        <w:t xml:space="preserve"> you can watch the event on the internet instead</w:t>
      </w:r>
      <w:r w:rsidR="00E7306B" w:rsidRPr="0041101E">
        <w:rPr>
          <w:rFonts w:ascii="Arial" w:hAnsi="Arial" w:cs="Arial"/>
        </w:rPr>
        <w:t xml:space="preserve">, </w:t>
      </w:r>
      <w:r w:rsidR="002F118A" w:rsidRPr="0041101E">
        <w:rPr>
          <w:rFonts w:ascii="Arial" w:hAnsi="Arial" w:cs="Arial"/>
        </w:rPr>
        <w:t>to do this, click “Watch on the web instead”.</w:t>
      </w:r>
    </w:p>
    <w:p w14:paraId="4FBCFDF5" w14:textId="210E729F" w:rsidR="00F02108" w:rsidRPr="0041101E" w:rsidRDefault="00E7306B" w:rsidP="00E7306B">
      <w:pPr>
        <w:rPr>
          <w:rFonts w:ascii="Arial" w:hAnsi="Arial" w:cs="Arial"/>
        </w:rPr>
      </w:pPr>
      <w:r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E8E673" wp14:editId="68E37177">
                <wp:simplePos x="0" y="0"/>
                <wp:positionH relativeFrom="column">
                  <wp:posOffset>3036982</wp:posOffset>
                </wp:positionH>
                <wp:positionV relativeFrom="paragraph">
                  <wp:posOffset>2609990</wp:posOffset>
                </wp:positionV>
                <wp:extent cx="1060704" cy="277977"/>
                <wp:effectExtent l="0" t="0" r="25400" b="2730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704" cy="27797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32F797" id="Oval 4" o:spid="_x0000_s1026" style="position:absolute;margin-left:239.15pt;margin-top:205.5pt;width:83.5pt;height:2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" filled="f" strokecolor="#c00000" strokeweight="1pt">
                <v:stroke joinstyle="miter"/>
              </v:oval>
            </w:pict>
          </mc:Fallback>
        </mc:AlternateContent>
      </w:r>
      <w:r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AB9BFC" wp14:editId="7116D6AF">
                <wp:simplePos x="0" y="0"/>
                <wp:positionH relativeFrom="column">
                  <wp:posOffset>3158078</wp:posOffset>
                </wp:positionH>
                <wp:positionV relativeFrom="paragraph">
                  <wp:posOffset>2927524</wp:posOffset>
                </wp:positionV>
                <wp:extent cx="709574" cy="182880"/>
                <wp:effectExtent l="0" t="0" r="14605" b="2667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574" cy="1828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51C3B2" id="Oval 5" o:spid="_x0000_s1026" style="position:absolute;margin-left:248.65pt;margin-top:230.5pt;width:55.85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2F118A" w:rsidRPr="0041101E">
        <w:rPr>
          <w:rFonts w:ascii="Arial" w:hAnsi="Arial" w:cs="Arial"/>
        </w:rPr>
        <w:t xml:space="preserve"> </w:t>
      </w:r>
      <w:r w:rsidR="00F02108" w:rsidRPr="0041101E">
        <w:rPr>
          <w:rFonts w:ascii="Arial" w:hAnsi="Arial" w:cs="Arial"/>
          <w:noProof/>
        </w:rPr>
        <w:drawing>
          <wp:inline distT="0" distB="0" distL="0" distR="0" wp14:anchorId="5FA54B4F" wp14:editId="6784F89A">
            <wp:extent cx="6020410" cy="412677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2489" cy="41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E97C" w14:textId="4FE15B62" w:rsidR="00F02108" w:rsidRPr="0041101E" w:rsidRDefault="00F02108">
      <w:pPr>
        <w:rPr>
          <w:rFonts w:ascii="Arial" w:hAnsi="Arial" w:cs="Arial"/>
        </w:rPr>
      </w:pPr>
    </w:p>
    <w:p w14:paraId="137B9D3D" w14:textId="0C84C08F" w:rsidR="00F02108" w:rsidRPr="0041101E" w:rsidRDefault="00F02108">
      <w:pPr>
        <w:rPr>
          <w:rFonts w:ascii="Arial" w:hAnsi="Arial" w:cs="Arial"/>
        </w:rPr>
      </w:pPr>
    </w:p>
    <w:p w14:paraId="5BDBD2BD" w14:textId="1B307D9F" w:rsidR="002F118A" w:rsidRPr="0041101E" w:rsidRDefault="002F118A">
      <w:pPr>
        <w:rPr>
          <w:rFonts w:ascii="Arial" w:hAnsi="Arial" w:cs="Arial"/>
        </w:rPr>
      </w:pPr>
    </w:p>
    <w:p w14:paraId="2E4FF1E3" w14:textId="146E6625" w:rsidR="002F118A" w:rsidRDefault="002F118A">
      <w:pPr>
        <w:rPr>
          <w:rFonts w:ascii="Arial" w:hAnsi="Arial" w:cs="Arial"/>
        </w:rPr>
      </w:pPr>
    </w:p>
    <w:p w14:paraId="6A514B6B" w14:textId="4BC727A1" w:rsidR="00777FC1" w:rsidRDefault="00777FC1">
      <w:pPr>
        <w:rPr>
          <w:rFonts w:ascii="Arial" w:hAnsi="Arial" w:cs="Arial"/>
        </w:rPr>
      </w:pPr>
    </w:p>
    <w:p w14:paraId="32482A93" w14:textId="15961023" w:rsidR="00777FC1" w:rsidRDefault="00777FC1">
      <w:pPr>
        <w:rPr>
          <w:rFonts w:ascii="Arial" w:hAnsi="Arial" w:cs="Arial"/>
        </w:rPr>
      </w:pPr>
    </w:p>
    <w:p w14:paraId="38F5D42D" w14:textId="77777777" w:rsidR="00777FC1" w:rsidRPr="0041101E" w:rsidRDefault="00777FC1">
      <w:pPr>
        <w:rPr>
          <w:rFonts w:ascii="Arial" w:hAnsi="Arial" w:cs="Arial"/>
        </w:rPr>
      </w:pPr>
    </w:p>
    <w:p w14:paraId="1F854F5E" w14:textId="58427940" w:rsidR="002F118A" w:rsidRPr="0041101E" w:rsidRDefault="002F118A">
      <w:pPr>
        <w:rPr>
          <w:rFonts w:ascii="Arial" w:hAnsi="Arial" w:cs="Arial"/>
        </w:rPr>
      </w:pPr>
    </w:p>
    <w:p w14:paraId="5D64B132" w14:textId="3E1EB2DC" w:rsidR="002F118A" w:rsidRPr="0041101E" w:rsidRDefault="002F118A" w:rsidP="00E7306B">
      <w:pPr>
        <w:jc w:val="both"/>
        <w:rPr>
          <w:rFonts w:ascii="Arial" w:hAnsi="Arial" w:cs="Arial"/>
        </w:rPr>
      </w:pPr>
      <w:r w:rsidRPr="0041101E">
        <w:rPr>
          <w:rFonts w:ascii="Arial" w:hAnsi="Arial" w:cs="Arial"/>
        </w:rPr>
        <w:t xml:space="preserve">3. If you </w:t>
      </w:r>
      <w:r w:rsidR="000B1778" w:rsidRPr="0041101E">
        <w:rPr>
          <w:rFonts w:ascii="Arial" w:hAnsi="Arial" w:cs="Arial"/>
        </w:rPr>
        <w:t xml:space="preserve">are having trouble logging in, </w:t>
      </w:r>
      <w:r w:rsidRPr="0041101E">
        <w:rPr>
          <w:rFonts w:ascii="Arial" w:hAnsi="Arial" w:cs="Arial"/>
        </w:rPr>
        <w:t xml:space="preserve">or would not like to sign in, then please “Join anonymously”. </w:t>
      </w:r>
    </w:p>
    <w:p w14:paraId="71C48590" w14:textId="77777777" w:rsidR="00E7306B" w:rsidRPr="0041101E" w:rsidRDefault="00E7306B" w:rsidP="00E7306B">
      <w:pPr>
        <w:jc w:val="both"/>
        <w:rPr>
          <w:rFonts w:ascii="Arial" w:hAnsi="Arial" w:cs="Arial"/>
        </w:rPr>
      </w:pPr>
    </w:p>
    <w:p w14:paraId="64542399" w14:textId="14A18E8F" w:rsidR="00F02108" w:rsidRPr="0041101E" w:rsidRDefault="002F118A" w:rsidP="002F118A">
      <w:pPr>
        <w:jc w:val="center"/>
        <w:rPr>
          <w:rFonts w:ascii="Arial" w:hAnsi="Arial" w:cs="Arial"/>
        </w:rPr>
      </w:pPr>
      <w:r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7E25F1" wp14:editId="3BDF0650">
                <wp:simplePos x="0" y="0"/>
                <wp:positionH relativeFrom="column">
                  <wp:posOffset>2547325</wp:posOffset>
                </wp:positionH>
                <wp:positionV relativeFrom="paragraph">
                  <wp:posOffset>2270583</wp:posOffset>
                </wp:positionV>
                <wp:extent cx="709575" cy="153620"/>
                <wp:effectExtent l="0" t="0" r="14605" b="1841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575" cy="153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F5963B" id="Oval 7" o:spid="_x0000_s1026" style="position:absolute;margin-left:200.6pt;margin-top:178.8pt;width:55.85pt;height:12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" filled="f" strokecolor="#c00000" strokeweight="1pt">
                <v:stroke joinstyle="miter"/>
              </v:oval>
            </w:pict>
          </mc:Fallback>
        </mc:AlternateContent>
      </w:r>
      <w:r w:rsidR="00F02108" w:rsidRPr="0041101E">
        <w:rPr>
          <w:rFonts w:ascii="Arial" w:hAnsi="Arial" w:cs="Arial"/>
          <w:noProof/>
        </w:rPr>
        <w:drawing>
          <wp:inline distT="0" distB="0" distL="0" distR="0" wp14:anchorId="3D887F6C" wp14:editId="6D9870F9">
            <wp:extent cx="4869712" cy="3298628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3948" cy="330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EB40C" w14:textId="68AA9752" w:rsidR="00F02108" w:rsidRPr="0041101E" w:rsidRDefault="00F02108" w:rsidP="00E7306B">
      <w:pPr>
        <w:jc w:val="both"/>
        <w:rPr>
          <w:rFonts w:ascii="Arial" w:hAnsi="Arial" w:cs="Arial"/>
        </w:rPr>
      </w:pPr>
    </w:p>
    <w:p w14:paraId="203530DC" w14:textId="76ACCF2A" w:rsidR="00E7306B" w:rsidRDefault="002F118A" w:rsidP="00E7306B">
      <w:pPr>
        <w:jc w:val="both"/>
        <w:rPr>
          <w:rFonts w:ascii="Arial" w:hAnsi="Arial" w:cs="Arial"/>
        </w:rPr>
      </w:pPr>
      <w:r w:rsidRPr="0041101E">
        <w:rPr>
          <w:rFonts w:ascii="Arial" w:hAnsi="Arial" w:cs="Arial"/>
        </w:rPr>
        <w:t xml:space="preserve">4. Whether you have joined on the Microsoft Teams application or on the web, you should then be able to see the following page, where you will see the meeting </w:t>
      </w:r>
      <w:r w:rsidR="00E7306B" w:rsidRPr="0041101E">
        <w:rPr>
          <w:rFonts w:ascii="Arial" w:hAnsi="Arial" w:cs="Arial"/>
        </w:rPr>
        <w:t>when it starts</w:t>
      </w:r>
      <w:r w:rsidR="00444B46">
        <w:rPr>
          <w:rFonts w:ascii="Arial" w:hAnsi="Arial" w:cs="Arial"/>
        </w:rPr>
        <w:t xml:space="preserve">. To ask a question, please </w:t>
      </w:r>
      <w:r w:rsidR="000C194E">
        <w:rPr>
          <w:rFonts w:ascii="Arial" w:hAnsi="Arial" w:cs="Arial"/>
        </w:rPr>
        <w:t xml:space="preserve">use the Q/A function – “Ask a question”. </w:t>
      </w:r>
      <w:bookmarkStart w:id="0" w:name="_GoBack"/>
      <w:bookmarkEnd w:id="0"/>
    </w:p>
    <w:p w14:paraId="61A971E9" w14:textId="77777777" w:rsidR="00777FC1" w:rsidRDefault="00E7306B" w:rsidP="00905FD9">
      <w:pPr>
        <w:jc w:val="center"/>
        <w:rPr>
          <w:rFonts w:ascii="Arial" w:hAnsi="Arial" w:cs="Arial"/>
        </w:rPr>
        <w:sectPr w:rsidR="00777FC1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41101E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D3D850" wp14:editId="43C189D5">
                <wp:simplePos x="0" y="0"/>
                <wp:positionH relativeFrom="column">
                  <wp:posOffset>4184650</wp:posOffset>
                </wp:positionH>
                <wp:positionV relativeFrom="paragraph">
                  <wp:posOffset>3271520</wp:posOffset>
                </wp:positionV>
                <wp:extent cx="1263650" cy="153620"/>
                <wp:effectExtent l="0" t="0" r="12700" b="1841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153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C56D4B" id="Oval 9" o:spid="_x0000_s1026" style="position:absolute;margin-left:329.5pt;margin-top:257.6pt;width:99.5pt;height:12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" filled="f" strokecolor="#c00000" strokeweight="1pt">
                <v:stroke joinstyle="miter"/>
              </v:oval>
            </w:pict>
          </mc:Fallback>
        </mc:AlternateContent>
      </w:r>
      <w:r w:rsidR="00F02108" w:rsidRPr="0041101E">
        <w:rPr>
          <w:rFonts w:ascii="Arial" w:hAnsi="Arial" w:cs="Arial"/>
          <w:noProof/>
        </w:rPr>
        <w:drawing>
          <wp:inline distT="0" distB="0" distL="0" distR="0" wp14:anchorId="035B2CAD" wp14:editId="2FB9CEDC">
            <wp:extent cx="5050465" cy="34574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2287" cy="34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2CB43" w14:textId="4B5BE494" w:rsidR="001E58CF" w:rsidRDefault="00D70568" w:rsidP="00B62C0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5. </w:t>
      </w:r>
      <w:r w:rsidR="00F67712">
        <w:rPr>
          <w:rFonts w:ascii="Arial" w:hAnsi="Arial" w:cs="Arial"/>
        </w:rPr>
        <w:t xml:space="preserve">To ask a question, please add your name (if you wish) and add in your question underneath. </w:t>
      </w:r>
      <w:r w:rsidR="00FE0599">
        <w:rPr>
          <w:rFonts w:ascii="Arial" w:hAnsi="Arial" w:cs="Arial"/>
        </w:rPr>
        <w:t xml:space="preserve">To post, please </w:t>
      </w:r>
      <w:r w:rsidR="00EF0D95">
        <w:rPr>
          <w:rFonts w:ascii="Arial" w:hAnsi="Arial" w:cs="Arial"/>
        </w:rPr>
        <w:t xml:space="preserve">use the button on the right (circled below). </w:t>
      </w:r>
    </w:p>
    <w:p w14:paraId="3B69403D" w14:textId="50EEE78B" w:rsidR="00E92C41" w:rsidRDefault="00F67712" w:rsidP="00B62C0F">
      <w:pPr>
        <w:rPr>
          <w:rFonts w:ascii="Arial" w:hAnsi="Arial" w:cs="Arial"/>
        </w:rPr>
      </w:pPr>
      <w:r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7B09AB" wp14:editId="7B309563">
                <wp:simplePos x="0" y="0"/>
                <wp:positionH relativeFrom="margin">
                  <wp:posOffset>5490210</wp:posOffset>
                </wp:positionH>
                <wp:positionV relativeFrom="paragraph">
                  <wp:posOffset>3747135</wp:posOffset>
                </wp:positionV>
                <wp:extent cx="266700" cy="208280"/>
                <wp:effectExtent l="0" t="0" r="19050" b="2032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082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CDB77B" id="Oval 12" o:spid="_x0000_s1026" style="position:absolute;margin-left:432.3pt;margin-top:295.05pt;width:21pt;height:16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" filled="f" strokecolor="#c00000" strokeweight="1pt">
                <v:stroke joinstyle="miter"/>
                <w10:wrap anchorx="margin"/>
              </v:oval>
            </w:pict>
          </mc:Fallback>
        </mc:AlternateContent>
      </w:r>
      <w:r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9DA9F9" wp14:editId="3FF73FF4">
                <wp:simplePos x="0" y="0"/>
                <wp:positionH relativeFrom="margin">
                  <wp:posOffset>4178300</wp:posOffset>
                </wp:positionH>
                <wp:positionV relativeFrom="paragraph">
                  <wp:posOffset>3564890</wp:posOffset>
                </wp:positionV>
                <wp:extent cx="1200150" cy="20955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2095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B80904" id="Oval 11" o:spid="_x0000_s1026" style="position:absolute;margin-left:329pt;margin-top:280.7pt;width:94.5pt;height:16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" filled="f" strokecolor="#c00000" strokeweight="1pt">
                <v:stroke joinstyle="miter"/>
                <w10:wrap anchorx="margin"/>
              </v:oval>
            </w:pict>
          </mc:Fallback>
        </mc:AlternateContent>
      </w:r>
      <w:r w:rsidR="00D70568" w:rsidRPr="0041101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8A9CAA" wp14:editId="288A30DE">
                <wp:simplePos x="0" y="0"/>
                <wp:positionH relativeFrom="margin">
                  <wp:posOffset>4210050</wp:posOffset>
                </wp:positionH>
                <wp:positionV relativeFrom="paragraph">
                  <wp:posOffset>3368040</wp:posOffset>
                </wp:positionV>
                <wp:extent cx="1200150" cy="20955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2095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890C3" id="Oval 10" o:spid="_x0000_s1026" style="position:absolute;margin-left:331.5pt;margin-top:265.2pt;width:94.5pt;height:16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" filled="f" strokecolor="#c00000" strokeweight="1pt">
                <v:stroke joinstyle="miter"/>
                <w10:wrap anchorx="margin"/>
              </v:oval>
            </w:pict>
          </mc:Fallback>
        </mc:AlternateContent>
      </w:r>
      <w:r w:rsidR="00E92C41">
        <w:rPr>
          <w:noProof/>
        </w:rPr>
        <w:drawing>
          <wp:inline distT="0" distB="0" distL="0" distR="0" wp14:anchorId="228C2BD2" wp14:editId="2DE9A3D3">
            <wp:extent cx="5731510" cy="392303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2459C" w14:textId="6C004926" w:rsidR="00E92C41" w:rsidRDefault="00E92C41" w:rsidP="00B62C0F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r questions will be </w:t>
      </w:r>
      <w:r w:rsidR="00020065">
        <w:rPr>
          <w:rFonts w:ascii="Arial" w:hAnsi="Arial" w:cs="Arial"/>
        </w:rPr>
        <w:t xml:space="preserve">seen in “My questions”. To see other questions asked by attendees, please use the “Featured” </w:t>
      </w:r>
      <w:r w:rsidR="0013049F">
        <w:rPr>
          <w:rFonts w:ascii="Arial" w:hAnsi="Arial" w:cs="Arial"/>
        </w:rPr>
        <w:t xml:space="preserve">option. </w:t>
      </w:r>
    </w:p>
    <w:p w14:paraId="5A117910" w14:textId="77777777" w:rsidR="00777FC1" w:rsidRDefault="0013049F" w:rsidP="00B62C0F">
      <w:pPr>
        <w:rPr>
          <w:rFonts w:ascii="Arial" w:hAnsi="Arial" w:cs="Arial"/>
        </w:rPr>
      </w:pPr>
      <w:r w:rsidRPr="0041101E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B74090" wp14:editId="191E3E8E">
                <wp:simplePos x="0" y="0"/>
                <wp:positionH relativeFrom="margin">
                  <wp:posOffset>4279900</wp:posOffset>
                </wp:positionH>
                <wp:positionV relativeFrom="paragraph">
                  <wp:posOffset>582295</wp:posOffset>
                </wp:positionV>
                <wp:extent cx="508000" cy="254000"/>
                <wp:effectExtent l="0" t="0" r="25400" b="1270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254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DEA95E" id="Oval 14" o:spid="_x0000_s1026" style="position:absolute;margin-left:337pt;margin-top:45.85pt;width:40pt;height:20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" filled="f" strokecolor="#c00000" strokeweight="1pt">
                <v:stroke joinstyle="miter"/>
                <w10:wrap anchorx="margin"/>
              </v:oval>
            </w:pict>
          </mc:Fallback>
        </mc:AlternateContent>
      </w:r>
      <w:r w:rsidR="00D70568">
        <w:rPr>
          <w:noProof/>
        </w:rPr>
        <w:drawing>
          <wp:inline distT="0" distB="0" distL="0" distR="0" wp14:anchorId="685B3358" wp14:editId="5842FCC8">
            <wp:extent cx="5731510" cy="39230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4DFA2" w14:textId="77777777" w:rsidR="00E50967" w:rsidRPr="00E50967" w:rsidRDefault="00E50967" w:rsidP="00E50967">
      <w:pPr>
        <w:rPr>
          <w:rFonts w:ascii="Arial" w:hAnsi="Arial" w:cs="Arial"/>
        </w:rPr>
      </w:pPr>
    </w:p>
    <w:p w14:paraId="423332F1" w14:textId="783CE7E5" w:rsidR="00777FC1" w:rsidRPr="00777FC1" w:rsidRDefault="00777FC1" w:rsidP="00B62C0F">
      <w:pPr>
        <w:rPr>
          <w:rStyle w:val="Hyperlink"/>
          <w:rFonts w:ascii="Arial" w:eastAsia="Times New Roman" w:hAnsi="Arial" w:cs="Arial"/>
          <w:lang w:eastAsia="en-GB"/>
        </w:rPr>
      </w:pPr>
    </w:p>
    <w:sectPr w:rsidR="00777FC1" w:rsidRPr="00777F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8EED5" w14:textId="77777777" w:rsidR="00C4209A" w:rsidRDefault="00C4209A" w:rsidP="00F02108">
      <w:pPr>
        <w:spacing w:after="0" w:line="240" w:lineRule="auto"/>
      </w:pPr>
      <w:r>
        <w:separator/>
      </w:r>
    </w:p>
  </w:endnote>
  <w:endnote w:type="continuationSeparator" w:id="0">
    <w:p w14:paraId="3B4B459B" w14:textId="77777777" w:rsidR="00C4209A" w:rsidRDefault="00C4209A" w:rsidP="00F02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DFE9C" w14:textId="77777777" w:rsidR="00C4209A" w:rsidRDefault="00C4209A" w:rsidP="00F02108">
      <w:pPr>
        <w:spacing w:after="0" w:line="240" w:lineRule="auto"/>
      </w:pPr>
      <w:r>
        <w:separator/>
      </w:r>
    </w:p>
  </w:footnote>
  <w:footnote w:type="continuationSeparator" w:id="0">
    <w:p w14:paraId="0C483395" w14:textId="77777777" w:rsidR="00C4209A" w:rsidRDefault="00C4209A" w:rsidP="00F02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3FA6C" w14:textId="025F3BC3" w:rsidR="00F02108" w:rsidRPr="008A729B" w:rsidRDefault="002F118A">
    <w:pPr>
      <w:pStyle w:val="Header"/>
      <w:rPr>
        <w:rFonts w:ascii="Arial" w:hAnsi="Arial" w:cs="Arial"/>
        <w:color w:val="7F7F7F" w:themeColor="text1" w:themeTint="80"/>
      </w:rPr>
    </w:pPr>
    <w:r w:rsidRPr="008A729B">
      <w:rPr>
        <w:rFonts w:ascii="Arial" w:hAnsi="Arial" w:cs="Arial"/>
        <w:noProof/>
        <w:color w:val="7F7F7F" w:themeColor="text1" w:themeTint="80"/>
      </w:rPr>
      <w:drawing>
        <wp:anchor distT="0" distB="0" distL="114300" distR="114300" simplePos="0" relativeHeight="251658240" behindDoc="1" locked="0" layoutInCell="1" allowOverlap="1" wp14:anchorId="4DFF8316" wp14:editId="2A6E17FF">
          <wp:simplePos x="0" y="0"/>
          <wp:positionH relativeFrom="page">
            <wp:posOffset>5156230</wp:posOffset>
          </wp:positionH>
          <wp:positionV relativeFrom="paragraph">
            <wp:posOffset>-151765</wp:posOffset>
          </wp:positionV>
          <wp:extent cx="1817370" cy="605790"/>
          <wp:effectExtent l="0" t="0" r="0" b="0"/>
          <wp:wrapTight wrapText="bothSides">
            <wp:wrapPolygon edited="0">
              <wp:start x="15623" y="2038"/>
              <wp:lineTo x="679" y="3396"/>
              <wp:lineTo x="226" y="7472"/>
              <wp:lineTo x="2264" y="14264"/>
              <wp:lineTo x="2264" y="15623"/>
              <wp:lineTo x="9962" y="19019"/>
              <wp:lineTo x="11094" y="19019"/>
              <wp:lineTo x="20377" y="16302"/>
              <wp:lineTo x="20151" y="14264"/>
              <wp:lineTo x="21057" y="7472"/>
              <wp:lineTo x="20151" y="4755"/>
              <wp:lineTo x="16755" y="2038"/>
              <wp:lineTo x="15623" y="2038"/>
            </wp:wrapPolygon>
          </wp:wrapTight>
          <wp:docPr id="15" name="Picture 15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ham Logo Black 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370" cy="60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0967">
      <w:rPr>
        <w:rFonts w:ascii="Arial" w:hAnsi="Arial" w:cs="Arial"/>
        <w:noProof/>
        <w:color w:val="7F7F7F" w:themeColor="text1" w:themeTint="80"/>
      </w:rPr>
      <w:t xml:space="preserve">Sparkbrook Balsall Heath East &amp; Balsall Heath West </w:t>
    </w:r>
    <w:r w:rsidR="000B1778" w:rsidRPr="008A729B">
      <w:rPr>
        <w:rFonts w:ascii="Arial" w:hAnsi="Arial" w:cs="Arial"/>
        <w:noProof/>
        <w:color w:val="7F7F7F" w:themeColor="text1" w:themeTint="80"/>
      </w:rPr>
      <w:t>Ward</w:t>
    </w:r>
    <w:r w:rsidR="00F02108" w:rsidRPr="008A729B">
      <w:rPr>
        <w:rFonts w:ascii="Arial" w:hAnsi="Arial" w:cs="Arial"/>
        <w:color w:val="7F7F7F" w:themeColor="text1" w:themeTint="80"/>
      </w:rPr>
      <w:t xml:space="preserve"> Virtual Ward Forum</w:t>
    </w:r>
    <w:r w:rsidR="00E7306B" w:rsidRPr="008A729B">
      <w:rPr>
        <w:rFonts w:ascii="Arial" w:hAnsi="Arial" w:cs="Arial"/>
        <w:color w:val="7F7F7F" w:themeColor="text1" w:themeTint="80"/>
      </w:rPr>
      <w:t xml:space="preserve">: </w:t>
    </w:r>
    <w:r w:rsidR="00F02108" w:rsidRPr="008A729B">
      <w:rPr>
        <w:rFonts w:ascii="Arial" w:hAnsi="Arial" w:cs="Arial"/>
        <w:color w:val="7F7F7F" w:themeColor="text1" w:themeTint="80"/>
      </w:rPr>
      <w:t xml:space="preserve">Joining Instructions </w:t>
    </w:r>
  </w:p>
  <w:p w14:paraId="122707C0" w14:textId="107B3CEE" w:rsidR="00F02108" w:rsidRDefault="00E50967">
    <w:pPr>
      <w:pStyle w:val="Header"/>
      <w:rPr>
        <w:rFonts w:ascii="Arial" w:hAnsi="Arial" w:cs="Arial"/>
        <w:color w:val="7F7F7F" w:themeColor="text1" w:themeTint="80"/>
      </w:rPr>
    </w:pPr>
    <w:r>
      <w:rPr>
        <w:rFonts w:ascii="Arial" w:hAnsi="Arial" w:cs="Arial"/>
        <w:color w:val="7F7F7F" w:themeColor="text1" w:themeTint="80"/>
      </w:rPr>
      <w:t>16 November at 6pm</w:t>
    </w:r>
  </w:p>
  <w:p w14:paraId="62DD34A6" w14:textId="77777777" w:rsidR="002122BB" w:rsidRPr="008A729B" w:rsidRDefault="002122BB">
    <w:pPr>
      <w:pStyle w:val="Header"/>
      <w:rPr>
        <w:rFonts w:ascii="Arial" w:hAnsi="Arial" w:cs="Arial"/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2D7D6E"/>
    <w:multiLevelType w:val="hybridMultilevel"/>
    <w:tmpl w:val="CAD87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LU0NTIwtTA0NDBT0lEKTi0uzszPAykwrQUAbrpqWSwAAAA="/>
  </w:docVars>
  <w:rsids>
    <w:rsidRoot w:val="00F02108"/>
    <w:rsid w:val="00020065"/>
    <w:rsid w:val="00053BBA"/>
    <w:rsid w:val="000B1778"/>
    <w:rsid w:val="000C194E"/>
    <w:rsid w:val="0013049F"/>
    <w:rsid w:val="001C2489"/>
    <w:rsid w:val="001E58CF"/>
    <w:rsid w:val="002122BB"/>
    <w:rsid w:val="002F118A"/>
    <w:rsid w:val="0041101E"/>
    <w:rsid w:val="00444B46"/>
    <w:rsid w:val="004719C7"/>
    <w:rsid w:val="00623424"/>
    <w:rsid w:val="00715F4E"/>
    <w:rsid w:val="00777FC1"/>
    <w:rsid w:val="008A729B"/>
    <w:rsid w:val="00905FD9"/>
    <w:rsid w:val="00A61E58"/>
    <w:rsid w:val="00B510BF"/>
    <w:rsid w:val="00B51F81"/>
    <w:rsid w:val="00B62C0F"/>
    <w:rsid w:val="00C4209A"/>
    <w:rsid w:val="00D70568"/>
    <w:rsid w:val="00E50967"/>
    <w:rsid w:val="00E7306B"/>
    <w:rsid w:val="00E92C41"/>
    <w:rsid w:val="00EE49E8"/>
    <w:rsid w:val="00EF0D95"/>
    <w:rsid w:val="00F02108"/>
    <w:rsid w:val="00F67712"/>
    <w:rsid w:val="00FE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40ADE9"/>
  <w15:chartTrackingRefBased/>
  <w15:docId w15:val="{CC861CE7-E6D9-403D-8325-B3134C182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108"/>
  </w:style>
  <w:style w:type="paragraph" w:styleId="Footer">
    <w:name w:val="footer"/>
    <w:basedOn w:val="Normal"/>
    <w:link w:val="FooterChar"/>
    <w:uiPriority w:val="99"/>
    <w:unhideWhenUsed/>
    <w:rsid w:val="00F02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108"/>
  </w:style>
  <w:style w:type="character" w:styleId="Hyperlink">
    <w:name w:val="Hyperlink"/>
    <w:basedOn w:val="DefaultParagraphFont"/>
    <w:uiPriority w:val="99"/>
    <w:unhideWhenUsed/>
    <w:rsid w:val="002F11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1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118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1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E509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7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teams.microsoft.com/l/meetup-join/19%3ameeting_MTQ3NGRmNDctNDNjNy00ZTcyLTkxZjMtZmJmOWVlZDczOTBk%40thread.v2/0?context=%7b%22Tid%22%3a%22699ace67-d2e4-4bcd-b303-d2bbe2b9bbf1%22%2c%22Oid%22%3a%22057a6077-ff63-4854-81e8-c14d4ea21e6f%22%2c%22IsBroadcastMeeting%22%3atrue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23C69A65E49840AB48A8B442160C28" ma:contentTypeVersion="2" ma:contentTypeDescription="Create a new document." ma:contentTypeScope="" ma:versionID="5a50cd1970d1c8e0657bed54d490eceb">
  <xsd:schema xmlns:xsd="http://www.w3.org/2001/XMLSchema" xmlns:xs="http://www.w3.org/2001/XMLSchema" xmlns:p="http://schemas.microsoft.com/office/2006/metadata/properties" xmlns:ns2="1699af37-892e-461c-a5e5-0a956f7332ae" targetNamespace="http://schemas.microsoft.com/office/2006/metadata/properties" ma:root="true" ma:fieldsID="ef8526f9d1aa052d20af44aaa610a74c" ns2:_="">
    <xsd:import namespace="1699af37-892e-461c-a5e5-0a956f7332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9af37-892e-461c-a5e5-0a956f733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A9FD15-94F2-423B-83DE-DC1BF545A9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33BBC4-E9FF-4476-A93F-F4D5AB5758A5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699af37-892e-461c-a5e5-0a956f7332ae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633235D-1245-48F2-AB8E-A672C8D4D2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9af37-892e-461c-a5e5-0a956f733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Council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Hall</dc:creator>
  <cp:keywords/>
  <dc:description/>
  <cp:lastModifiedBy>Kay Thomas</cp:lastModifiedBy>
  <cp:revision>4</cp:revision>
  <cp:lastPrinted>2020-10-19T15:11:00Z</cp:lastPrinted>
  <dcterms:created xsi:type="dcterms:W3CDTF">2020-11-02T13:42:00Z</dcterms:created>
  <dcterms:modified xsi:type="dcterms:W3CDTF">2020-11-0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23C69A65E49840AB48A8B442160C28</vt:lpwstr>
  </property>
</Properties>
</file>